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Police Officer Trainee</w:t>
      </w:r>
    </w:p>
    <w:p>
      <w:pPr>
        <w:pStyle w:val="BodyText"/>
      </w:pPr>
      <w:r>
        <w:t xml:space="preserve">Alexandria Police Department, Egypt</w:t>
      </w:r>
    </w:p>
    <w:bookmarkEnd w:id="20"/>
    <w:p>
      <w:pPr>
        <w:pStyle w:val="BodyText"/>
      </w:pPr>
      <w:r>
        <w:t xml:space="preserve">[Your Full Name]</w:t>
      </w:r>
    </w:p>
    <w:p>
      <w:pPr>
        <w:pStyle w:val="BodyText"/>
      </w:pPr>
      <w:r>
        <w:t xml:space="preserve">[Your Address]</w:t>
      </w:r>
    </w:p>
    <w:p>
      <w:pPr>
        <w:pStyle w:val="BodyText"/>
      </w:pPr>
      <w:r>
        <w:t xml:space="preserve">Alexandria, Egypt</w:t>
      </w:r>
    </w:p>
    <w:p>
      <w:pPr>
        <w:pStyle w:val="BodyText"/>
      </w:pPr>
      <w:r>
        <w:t xml:space="preserve">Email: your.email@example.com</w:t>
      </w:r>
    </w:p>
    <w:p>
      <w:pPr>
        <w:pStyle w:val="BodyText"/>
      </w:pPr>
      <w:r>
        <w:t xml:space="preserve">Phone: +20 XXX XXXX XXX</w:t>
      </w:r>
    </w:p>
    <w:p>
      <w:pPr>
        <w:pStyle w:val="BodyText"/>
      </w:pPr>
      <w:r>
        <w:t xml:space="preserve">[Date]</w:t>
      </w:r>
    </w:p>
    <w:p>
      <w:pPr>
        <w:pStyle w:val="BodyText"/>
      </w:pPr>
      <w:r>
        <w:t xml:space="preserve">The Chief of Police,</w:t>
      </w:r>
    </w:p>
    <w:p>
      <w:pPr>
        <w:pStyle w:val="BodyText"/>
      </w:pPr>
      <w:r>
        <w:t xml:space="preserve">Alexandria Police Department,</w:t>
      </w:r>
    </w:p>
    <w:p>
      <w:pPr>
        <w:pStyle w:val="BodyText"/>
      </w:pPr>
      <w:r>
        <w:t xml:space="preserve">24th July Street, Alexandria, Egypt</w:t>
      </w:r>
    </w:p>
    <w:bookmarkStart w:id="21" w:name="X2e7cfca587c923857cd30eb8dee15b1c103a9da"/>
    <w:p>
      <w:pPr>
        <w:pStyle w:val="Heading2"/>
      </w:pPr>
      <w:r>
        <w:t xml:space="preserve">Subject: Application for Police Officer Trainee Internship Program</w:t>
      </w:r>
    </w:p>
    <w:p>
      <w:pPr>
        <w:pStyle w:val="FirstParagraph"/>
      </w:pPr>
      <w:r>
        <w:t xml:space="preserve">Dear Chief of Police and Esteemed Members of the Alexandria Police Department,</w:t>
      </w:r>
    </w:p>
    <w:p>
      <w:pPr>
        <w:pStyle w:val="BodyText"/>
      </w:pPr>
      <w:r>
        <w:t xml:space="preserve">It is with profound respect for Egypt's law enforcement institutions and deep admiration for the exceptional service rendered by the Alexandria Police Department that I submit this Internship Application Letter. As a dedicated student pursuing a Bachelor’s Degree in Criminal Justice at Alexandria University, I am writing to express my earnest interest in participating in your prestigious Police Officer Trainee Internship Program. This opportunity represents not merely a professional milestone, but the culmination of my lifelong aspiration to serve as an exemplary Police Officer within Egypt Alexandria – a city that embodies both historical significance and contemporary challenges requiring vigilant guardianship.</w:t>
      </w:r>
    </w:p>
    <w:p>
      <w:pPr>
        <w:pStyle w:val="BodyText"/>
      </w:pPr>
      <w:r>
        <w:t xml:space="preserve">My academic journey has been meticulously aligned with preparing me for the rigorous demands of police service. I have maintained a consistent GPA of 3.8/4.0 while completing specialized coursework in Criminal Procedure, Forensic Science, Community Policing, and Middle Eastern Security Studies – all contextualized within Egypt’s legal framework. My recent capstone project focused on "Crime Prevention Strategies in Coastal Urban Environments: A Case Study of Alexandria," which involved field research across three police precincts in the city. This project revealed critical insights into how localized policing approaches can address issues like maritime crime, tourist safety, and traffic management in our culturally rich yet densely populated coastal metropolis. I am eager to apply these academic foundations within your department's operational framework.</w:t>
      </w:r>
    </w:p>
    <w:p>
      <w:pPr>
        <w:pStyle w:val="BodyText"/>
      </w:pPr>
      <w:r>
        <w:t xml:space="preserve">What distinguishes my application is my unwavering commitment to serving the unique communities of Egypt Alexandria. Having grown up in the vibrant neighborhood of Montaza, I have witnessed firsthand both the challenges and resilience of our city’s citizens. During high school, I volunteered with "Safe Streets Alexandria," a community initiative that organized youth patrols during holiday seasons – an experience that instilled in me profound respect for public safety protocols and cultural sensitivity. This local connection is vital because Alexandria demands officers who understand not only its intricate urban landscape but also its layered history as a melting pot of Mediterranean cultures, ancient heritage sites, and modern economic activity. The Alexandria Police Department’s reputation for balancing historical preservation with contemporary security needs resonates deeply with my professional ethos.</w:t>
      </w:r>
    </w:p>
    <w:p>
      <w:pPr>
        <w:pStyle w:val="BodyText"/>
      </w:pPr>
      <w:r>
        <w:t xml:space="preserve">My practical experience further strengthens my candidacy. I completed a six-month internship at the Alexandria Municipal Police Command, where I assisted in traffic management during the annual "Cultural Festival of Alexandria" – an event attracting over 200,000 visitors annually. This role required me to coordinate with maritime authorities, tourism departments, and emergency services while maintaining strict adherence to Egyptian laws. Additionally, I trained extensively in first aid and crisis de-escalation techniques at the National Academy for Public Safety in Cairo. These experiences have equipped me with essential skills including evidence documentation protocols, community engagement methodologies, and situational awareness – all critical for effective police work in our complex urban environment.</w:t>
      </w:r>
    </w:p>
    <w:p>
      <w:pPr>
        <w:pStyle w:val="BodyText"/>
      </w:pPr>
      <w:r>
        <w:t xml:space="preserve">I am particularly drawn to the Alexandria Police Department’s innovative "Neighborhood Watch Initiative," which integrates technology with community participation. As someone who has researched digital policing tools, I am eager to contribute to this program by developing culturally appropriate mobile applications for reporting minor infractions – a solution especially relevant for Alexandria's diverse population of residents, tourists, and university students. My proficiency in both Arabic and English (fluent in written and spoken) positions me to bridge communication gaps between international visitors at the Roman Amphitheater district or the Bibliotheca Alexandrina campus and local officers.</w:t>
      </w:r>
    </w:p>
    <w:p>
      <w:pPr>
        <w:pStyle w:val="BodyText"/>
      </w:pPr>
      <w:r>
        <w:t xml:space="preserve">My dedication extends beyond technical competence. I have studied extensively the principles enshrined in Egypt’s Police Charter, particularly Articles 5 and 12 regarding ethical conduct and community partnership. During my university’s Human Rights Seminar, I led a discussion on "Police Accountability in Diverse Urban Settings," emphasizing how Alexandria's historical identity as a cosmopolitan port city necessitates policing that respects cultural differences while upholding national security. I understand that serving as a Police Officer in Egypt Alexandria requires navigating delicate balances between preserving ancient sites like the Catacombs of Kom el Shoqafa, ensuring maritime safety along the Mediterranean coast, and addressing modern challenges such as cybercrime affecting our digital economy.</w:t>
      </w:r>
    </w:p>
    <w:p>
      <w:pPr>
        <w:pStyle w:val="BodyText"/>
      </w:pPr>
      <w:r>
        <w:t xml:space="preserve">Why Alexandria? This city is not merely a location – it is the heart of Egypt’s second-largest metropolitan area, where ancient history meets contemporary innovation. Its significance as a hub for education (Alexandria University), culture (Bibliotheca Alexandrina), and commerce makes its security landscape uniquely challenging yet profoundly rewarding. I am committed to contributing to the department’s mission of "Protecting Heritage, Preserving Peace" through dedicated service. The opportunity to learn from Alexandria’s seasoned officers – many of whom have served for decades across critical events like the 2015 Mediterranean migrant crisis and recent tourism recovery efforts – would be invaluable for my development as a future Police Officer.</w:t>
      </w:r>
    </w:p>
    <w:p>
      <w:pPr>
        <w:pStyle w:val="BodyText"/>
      </w:pPr>
      <w:r>
        <w:t xml:space="preserve">I am prepared to commit fully to the rigorous demands of this internship, including physical fitness training, night patrols in historic districts, and community outreach programs. My ambition aligns with Egypt’s Vision 2030 for public safety modernization – specifically through technology-enhanced policing that respects Alexandria’s cultural fabric. As a candidate who embodies the values of integrity, service, and cultural intelligence required to become an exemplary Police Officer in Egypt Alexandria, I am confident I will contribute meaningfully to your department while growing under your mentorship.</w:t>
      </w:r>
    </w:p>
    <w:p>
      <w:pPr>
        <w:pStyle w:val="BodyText"/>
      </w:pPr>
      <w:r>
        <w:t xml:space="preserve">Thank you for considering this Internship Application Letter. I welcome the opportunity to discuss how my academic background, community engagement experience, and unwavering commitment to public service align with the Alexandria Police Department’s mission. I have attached my curriculum vitae, academic transcripts, and letters of recommendation for your review.</w:t>
      </w:r>
    </w:p>
    <w:p>
      <w:pPr>
        <w:pStyle w:val="BodyText"/>
      </w:pPr>
      <w:r>
        <w:t xml:space="preserve">Sincerely,</w:t>
      </w:r>
    </w:p>
    <w:p>
      <w:pPr>
        <w:pStyle w:val="BodyText"/>
      </w:pPr>
      <w:r>
        <w:t xml:space="preserve">[Your Full Name]</w:t>
      </w:r>
    </w:p>
    <w:p>
      <w:pPr>
        <w:pStyle w:val="BodyText"/>
      </w:pPr>
      <w:r>
        <w:rPr>
          <w:iCs/>
          <w:i/>
        </w:rPr>
        <w:t xml:space="preserve">"A Police Officer does not serve in the city of Alexandria alone, but in the memory of its ancient streets and hopes of its future generations."</w:t>
      </w:r>
    </w:p>
    <w:p>
      <w:pPr>
        <w:pStyle w:val="BodyText"/>
      </w:pPr>
      <w:r>
        <w:t xml:space="preserve">This Internship Application Letter was submitted for the Police Officer Trainee Program at Alexandria Police Department, Egypt</w:t>
      </w:r>
    </w:p>
    <w:p>
      <w:pPr>
        <w:pStyle w:val="BodyText"/>
      </w:pPr>
      <w:r>
        <w:t xml:space="preserve">Word Count: 87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Position</dc:title>
  <dc:creator/>
  <dc:language>en</dc:language>
  <cp:keywords/>
  <dcterms:created xsi:type="dcterms:W3CDTF">2026-07-23T12:17:06Z</dcterms:created>
  <dcterms:modified xsi:type="dcterms:W3CDTF">2026-07-23T12:17:06Z</dcterms:modified>
</cp:coreProperties>
</file>

<file path=docProps/custom.xml><?xml version="1.0" encoding="utf-8"?>
<Properties xmlns="http://schemas.openxmlformats.org/officeDocument/2006/custom-properties" xmlns:vt="http://schemas.openxmlformats.org/officeDocument/2006/docPropsVTypes"/>
</file>